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63738" w:rsidRPr="00C25C46" w:rsidRDefault="00563738" w:rsidP="00563738">
      <w:pPr>
        <w:jc w:val="right"/>
        <w:rPr>
          <w:rFonts w:asciiTheme="minorHAnsi" w:hAnsiTheme="minorHAnsi" w:cstheme="minorHAnsi"/>
          <w:b/>
          <w:bCs/>
          <w:sz w:val="24"/>
          <w:szCs w:val="24"/>
          <w:rtl/>
          <w:lang w:bidi="ar-IQ"/>
        </w:rPr>
      </w:pPr>
      <w:bookmarkStart w:id="0" w:name="_GoBack"/>
      <w:bookmarkEnd w:id="0"/>
      <w:r w:rsidRPr="00C25C46">
        <w:rPr>
          <w:rFonts w:asciiTheme="minorHAnsi" w:hAnsiTheme="minorHAnsi" w:cs="Times New Roman"/>
          <w:b/>
          <w:bCs/>
          <w:sz w:val="24"/>
          <w:szCs w:val="24"/>
          <w:rtl/>
          <w:lang w:bidi="ar-IQ"/>
        </w:rPr>
        <w:t>نموذج رقم</w:t>
      </w:r>
      <w:r w:rsidR="00D54D47">
        <w:rPr>
          <w:rFonts w:asciiTheme="minorHAnsi" w:hAnsiTheme="minorHAnsi" w:cstheme="minorHAnsi" w:hint="cs"/>
          <w:b/>
          <w:bCs/>
          <w:sz w:val="24"/>
          <w:szCs w:val="24"/>
          <w:rtl/>
          <w:lang w:bidi="ar-IQ"/>
        </w:rPr>
        <w:t xml:space="preserve"> </w:t>
      </w:r>
      <w:r w:rsidRPr="00C25C46">
        <w:rPr>
          <w:rFonts w:asciiTheme="minorHAnsi" w:hAnsiTheme="minorHAnsi" w:cstheme="minorHAnsi"/>
          <w:b/>
          <w:bCs/>
          <w:sz w:val="24"/>
          <w:szCs w:val="24"/>
          <w:rtl/>
          <w:lang w:bidi="ar-IQ"/>
        </w:rPr>
        <w:t>(</w:t>
      </w:r>
      <w:r w:rsidR="00F35CB2">
        <w:rPr>
          <w:rFonts w:asciiTheme="minorHAnsi" w:hAnsiTheme="minorHAnsi" w:cstheme="minorHAnsi" w:hint="cs"/>
          <w:b/>
          <w:bCs/>
          <w:sz w:val="24"/>
          <w:szCs w:val="24"/>
          <w:rtl/>
          <w:lang w:bidi="ar-IQ"/>
        </w:rPr>
        <w:t>2</w:t>
      </w:r>
      <w:r w:rsidRPr="00C25C46">
        <w:rPr>
          <w:rFonts w:asciiTheme="minorHAnsi" w:hAnsiTheme="minorHAnsi" w:cstheme="minorHAnsi"/>
          <w:b/>
          <w:bCs/>
          <w:sz w:val="24"/>
          <w:szCs w:val="24"/>
          <w:rtl/>
          <w:lang w:bidi="ar-IQ"/>
        </w:rPr>
        <w:t>)</w:t>
      </w:r>
    </w:p>
    <w:p w:rsidR="00563738" w:rsidRDefault="00563738" w:rsidP="00563738">
      <w:pPr>
        <w:spacing w:after="0" w:line="259" w:lineRule="auto"/>
        <w:rPr>
          <w:rFonts w:asciiTheme="minorHAnsi" w:hAnsiTheme="minorHAnsi" w:cstheme="minorHAnsi"/>
          <w:b/>
          <w:bCs/>
          <w:noProof/>
          <w:sz w:val="28"/>
          <w:szCs w:val="28"/>
          <w:rtl/>
        </w:rPr>
      </w:pPr>
      <w:r>
        <w:rPr>
          <w:rFonts w:asciiTheme="minorHAnsi" w:hAnsiTheme="minorHAnsi" w:cstheme="minorHAnsi" w:hint="cs"/>
          <w:b/>
          <w:bCs/>
          <w:noProof/>
          <w:sz w:val="28"/>
          <w:szCs w:val="28"/>
          <w:rtl/>
        </w:rPr>
        <w:t xml:space="preserve">      </w:t>
      </w:r>
      <w:r w:rsidRPr="00C25C46">
        <w:rPr>
          <w:rFonts w:asciiTheme="minorHAnsi" w:hAnsiTheme="minorHAnsi" w:cs="Times New Roman" w:hint="cs"/>
          <w:b/>
          <w:bCs/>
          <w:noProof/>
          <w:sz w:val="28"/>
          <w:szCs w:val="28"/>
          <w:rtl/>
        </w:rPr>
        <w:t xml:space="preserve">جامعة </w:t>
      </w:r>
      <w:r w:rsidRPr="00563738">
        <w:rPr>
          <w:rFonts w:asciiTheme="minorHAnsi" w:hAnsiTheme="minorHAnsi" w:cs="Times New Roman" w:hint="cs"/>
          <w:b/>
          <w:bCs/>
          <w:noProof/>
          <w:color w:val="FFFFFF" w:themeColor="background1"/>
          <w:sz w:val="28"/>
          <w:szCs w:val="28"/>
          <w:rtl/>
        </w:rPr>
        <w:t>القادسية</w:t>
      </w:r>
      <w:r w:rsidRPr="00C25C46">
        <w:rPr>
          <w:rFonts w:asciiTheme="minorHAnsi" w:hAnsiTheme="minorHAnsi" w:cstheme="minorHAnsi" w:hint="cs"/>
          <w:b/>
          <w:bCs/>
          <w:noProof/>
          <w:sz w:val="28"/>
          <w:szCs w:val="28"/>
          <w:rtl/>
        </w:rPr>
        <w:t xml:space="preserve">                           </w:t>
      </w:r>
      <w:r>
        <w:rPr>
          <w:rFonts w:asciiTheme="minorHAnsi" w:hAnsiTheme="minorHAnsi" w:cstheme="minorHAnsi" w:hint="cs"/>
          <w:b/>
          <w:bCs/>
          <w:noProof/>
          <w:sz w:val="28"/>
          <w:szCs w:val="28"/>
          <w:rtl/>
        </w:rPr>
        <w:t xml:space="preserve">                             </w:t>
      </w:r>
      <w:r w:rsidRPr="00C25C46">
        <w:rPr>
          <w:rFonts w:asciiTheme="minorHAnsi" w:hAnsiTheme="minorHAnsi" w:cstheme="minorHAnsi" w:hint="cs"/>
          <w:b/>
          <w:bCs/>
          <w:noProof/>
          <w:sz w:val="28"/>
          <w:szCs w:val="28"/>
          <w:rtl/>
        </w:rPr>
        <w:t xml:space="preserve">  </w:t>
      </w:r>
      <w:r w:rsidR="00BE4F18">
        <w:rPr>
          <w:rFonts w:cs="Times New Roman" w:hint="cs"/>
          <w:b/>
          <w:bCs/>
          <w:noProof/>
          <w:sz w:val="28"/>
          <w:szCs w:val="28"/>
          <w:rtl/>
        </w:rPr>
        <w:t>توزيع الطلبة على المشرفين</w:t>
      </w:r>
      <w:r w:rsidR="00D54D47">
        <w:rPr>
          <w:rFonts w:cs="Times New Roman" w:hint="cs"/>
          <w:b/>
          <w:bCs/>
          <w:noProof/>
          <w:sz w:val="28"/>
          <w:szCs w:val="28"/>
          <w:rtl/>
        </w:rPr>
        <w:t xml:space="preserve"> الاكاديميين</w:t>
      </w:r>
      <w:r w:rsidRPr="00C25C46">
        <w:rPr>
          <w:rFonts w:asciiTheme="minorHAnsi" w:hAnsiTheme="minorHAnsi" w:cstheme="minorHAnsi" w:hint="cs"/>
          <w:b/>
          <w:bCs/>
          <w:noProof/>
          <w:sz w:val="28"/>
          <w:szCs w:val="28"/>
          <w:rtl/>
        </w:rPr>
        <w:t xml:space="preserve">               </w:t>
      </w:r>
    </w:p>
    <w:p w:rsidR="00563738" w:rsidRDefault="00563738" w:rsidP="00563738">
      <w:pPr>
        <w:spacing w:after="0" w:line="259" w:lineRule="auto"/>
        <w:rPr>
          <w:rFonts w:asciiTheme="minorHAnsi" w:hAnsiTheme="minorHAnsi" w:cstheme="minorHAnsi"/>
          <w:b/>
          <w:bCs/>
          <w:noProof/>
          <w:sz w:val="28"/>
          <w:szCs w:val="28"/>
          <w:rtl/>
        </w:rPr>
      </w:pPr>
      <w:r>
        <w:rPr>
          <w:rFonts w:asciiTheme="minorHAnsi" w:hAnsiTheme="minorHAnsi" w:cs="Times New Roman" w:hint="cs"/>
          <w:b/>
          <w:bCs/>
          <w:noProof/>
          <w:sz w:val="28"/>
          <w:szCs w:val="28"/>
          <w:rtl/>
        </w:rPr>
        <w:t xml:space="preserve">كلية                                                                      </w:t>
      </w:r>
      <w:r w:rsidR="00D54D47">
        <w:rPr>
          <w:rFonts w:asciiTheme="minorHAnsi" w:hAnsiTheme="minorHAnsi" w:cstheme="minorHAnsi" w:hint="cs"/>
          <w:b/>
          <w:bCs/>
          <w:noProof/>
          <w:sz w:val="28"/>
          <w:szCs w:val="28"/>
          <w:rtl/>
        </w:rPr>
        <w:t xml:space="preserve">          </w:t>
      </w:r>
      <w:r>
        <w:rPr>
          <w:rFonts w:asciiTheme="minorHAnsi" w:hAnsiTheme="minorHAnsi" w:cs="Times New Roman" w:hint="cs"/>
          <w:b/>
          <w:bCs/>
          <w:noProof/>
          <w:sz w:val="28"/>
          <w:szCs w:val="28"/>
          <w:rtl/>
        </w:rPr>
        <w:t xml:space="preserve">       للعام الدراسي        </w:t>
      </w:r>
      <w:r>
        <w:rPr>
          <w:rFonts w:asciiTheme="minorHAnsi" w:hAnsiTheme="minorHAnsi" w:cstheme="minorHAnsi" w:hint="cs"/>
          <w:b/>
          <w:bCs/>
          <w:noProof/>
          <w:sz w:val="28"/>
          <w:szCs w:val="28"/>
          <w:rtl/>
        </w:rPr>
        <w:t>20-           20</w:t>
      </w:r>
      <w:r w:rsidR="00BE4F18">
        <w:rPr>
          <w:rFonts w:asciiTheme="minorHAnsi" w:hAnsiTheme="minorHAnsi" w:cs="Times New Roman" w:hint="cs"/>
          <w:b/>
          <w:bCs/>
          <w:noProof/>
          <w:sz w:val="28"/>
          <w:szCs w:val="28"/>
          <w:rtl/>
        </w:rPr>
        <w:t xml:space="preserve">                                              التاريخ</w:t>
      </w:r>
      <w:r w:rsidR="00BE4F18">
        <w:rPr>
          <w:rFonts w:asciiTheme="minorHAnsi" w:hAnsiTheme="minorHAnsi" w:cstheme="minorHAnsi" w:hint="cs"/>
          <w:b/>
          <w:bCs/>
          <w:noProof/>
          <w:sz w:val="28"/>
          <w:szCs w:val="28"/>
          <w:rtl/>
        </w:rPr>
        <w:t>:</w:t>
      </w:r>
    </w:p>
    <w:p w:rsidR="00563738" w:rsidRDefault="00563738" w:rsidP="00563738">
      <w:pPr>
        <w:spacing w:after="0" w:line="259" w:lineRule="auto"/>
        <w:rPr>
          <w:rFonts w:asciiTheme="minorHAnsi" w:hAnsiTheme="minorHAnsi" w:cstheme="minorHAnsi"/>
          <w:b/>
          <w:bCs/>
          <w:noProof/>
          <w:sz w:val="28"/>
          <w:szCs w:val="28"/>
          <w:rtl/>
        </w:rPr>
      </w:pPr>
      <w:r>
        <w:rPr>
          <w:rFonts w:asciiTheme="minorHAnsi" w:hAnsiTheme="minorHAnsi" w:cs="Times New Roman" w:hint="cs"/>
          <w:b/>
          <w:bCs/>
          <w:noProof/>
          <w:sz w:val="28"/>
          <w:szCs w:val="28"/>
          <w:rtl/>
        </w:rPr>
        <w:t xml:space="preserve">قسم                                                                          </w:t>
      </w:r>
      <w:r w:rsidR="00D54D47">
        <w:rPr>
          <w:rFonts w:asciiTheme="minorHAnsi" w:hAnsiTheme="minorHAnsi" w:cstheme="minorHAnsi" w:hint="cs"/>
          <w:b/>
          <w:bCs/>
          <w:noProof/>
          <w:sz w:val="28"/>
          <w:szCs w:val="28"/>
          <w:rtl/>
        </w:rPr>
        <w:t xml:space="preserve">         </w:t>
      </w:r>
      <w:r>
        <w:rPr>
          <w:rFonts w:asciiTheme="minorHAnsi" w:hAnsiTheme="minorHAnsi" w:cs="Times New Roman" w:hint="cs"/>
          <w:b/>
          <w:bCs/>
          <w:noProof/>
          <w:sz w:val="28"/>
          <w:szCs w:val="28"/>
          <w:rtl/>
        </w:rPr>
        <w:t xml:space="preserve">                  الفصل الدراسي </w:t>
      </w:r>
      <w:r w:rsidR="00D54D47">
        <w:rPr>
          <w:rFonts w:asciiTheme="minorHAnsi" w:hAnsiTheme="minorHAnsi" w:cstheme="minorHAnsi" w:hint="cs"/>
          <w:b/>
          <w:bCs/>
          <w:noProof/>
          <w:sz w:val="28"/>
          <w:szCs w:val="28"/>
          <w:rtl/>
        </w:rPr>
        <w:t xml:space="preserve">                   </w:t>
      </w:r>
    </w:p>
    <w:p w:rsidR="00563738" w:rsidRDefault="00563738" w:rsidP="00563738">
      <w:pPr>
        <w:spacing w:after="0" w:line="259" w:lineRule="auto"/>
        <w:rPr>
          <w:rFonts w:asciiTheme="minorHAnsi" w:hAnsiTheme="minorHAnsi" w:cstheme="minorHAnsi"/>
          <w:b/>
          <w:bCs/>
          <w:noProof/>
          <w:sz w:val="28"/>
          <w:szCs w:val="28"/>
          <w:rtl/>
        </w:rPr>
      </w:pPr>
    </w:p>
    <w:tbl>
      <w:tblPr>
        <w:tblStyle w:val="a4"/>
        <w:bidiVisual/>
        <w:tblW w:w="0" w:type="auto"/>
        <w:tblLook w:val="04A0" w:firstRow="1" w:lastRow="0" w:firstColumn="1" w:lastColumn="0" w:noHBand="0" w:noVBand="1"/>
      </w:tblPr>
      <w:tblGrid>
        <w:gridCol w:w="819"/>
        <w:gridCol w:w="4033"/>
        <w:gridCol w:w="2427"/>
        <w:gridCol w:w="2427"/>
        <w:gridCol w:w="2427"/>
        <w:gridCol w:w="2427"/>
      </w:tblGrid>
      <w:tr w:rsidR="00563738" w:rsidTr="00563738">
        <w:trPr>
          <w:trHeight w:val="553"/>
        </w:trPr>
        <w:tc>
          <w:tcPr>
            <w:tcW w:w="819" w:type="dxa"/>
            <w:vAlign w:val="center"/>
          </w:tcPr>
          <w:p w:rsidR="00563738" w:rsidRDefault="00563738" w:rsidP="00563738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inorHAnsi" w:hAnsiTheme="minorHAnsi" w:cs="Times New Roman" w:hint="cs"/>
                <w:b/>
                <w:bCs/>
                <w:sz w:val="24"/>
                <w:szCs w:val="24"/>
                <w:rtl/>
                <w:lang w:bidi="ar-IQ"/>
              </w:rPr>
              <w:t>ت</w:t>
            </w:r>
          </w:p>
        </w:tc>
        <w:tc>
          <w:tcPr>
            <w:tcW w:w="4033" w:type="dxa"/>
            <w:vAlign w:val="center"/>
          </w:tcPr>
          <w:p w:rsidR="00563738" w:rsidRDefault="00563738" w:rsidP="00563738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inorHAnsi" w:hAnsiTheme="minorHAnsi" w:cs="Times New Roman" w:hint="cs"/>
                <w:b/>
                <w:bCs/>
                <w:sz w:val="24"/>
                <w:szCs w:val="24"/>
                <w:rtl/>
                <w:lang w:bidi="ar-IQ"/>
              </w:rPr>
              <w:t>أسم الطالب الرباعي واللقب</w:t>
            </w:r>
          </w:p>
        </w:tc>
        <w:tc>
          <w:tcPr>
            <w:tcW w:w="2427" w:type="dxa"/>
            <w:vAlign w:val="center"/>
          </w:tcPr>
          <w:p w:rsidR="00563738" w:rsidRDefault="00563738" w:rsidP="00563738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inorHAnsi" w:hAnsiTheme="minorHAnsi" w:cs="Times New Roman" w:hint="cs"/>
                <w:b/>
                <w:bCs/>
                <w:sz w:val="24"/>
                <w:szCs w:val="24"/>
                <w:rtl/>
                <w:lang w:bidi="ar-IQ"/>
              </w:rPr>
              <w:t>رقم الطالب الجامعي</w:t>
            </w:r>
          </w:p>
        </w:tc>
        <w:tc>
          <w:tcPr>
            <w:tcW w:w="2427" w:type="dxa"/>
            <w:vAlign w:val="center"/>
          </w:tcPr>
          <w:p w:rsidR="00563738" w:rsidRDefault="00563738" w:rsidP="00563738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inorHAnsi" w:hAnsiTheme="minorHAnsi" w:cs="Times New Roman" w:hint="cs"/>
                <w:b/>
                <w:bCs/>
                <w:sz w:val="24"/>
                <w:szCs w:val="24"/>
                <w:rtl/>
                <w:lang w:bidi="ar-IQ"/>
              </w:rPr>
              <w:t>القسم</w:t>
            </w:r>
          </w:p>
        </w:tc>
        <w:tc>
          <w:tcPr>
            <w:tcW w:w="2427" w:type="dxa"/>
            <w:vAlign w:val="center"/>
          </w:tcPr>
          <w:p w:rsidR="00563738" w:rsidRDefault="00563738" w:rsidP="00563738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inorHAnsi" w:hAnsiTheme="minorHAnsi" w:cs="Times New Roman" w:hint="cs"/>
                <w:b/>
                <w:bCs/>
                <w:sz w:val="24"/>
                <w:szCs w:val="24"/>
                <w:rtl/>
                <w:lang w:bidi="ar-IQ"/>
              </w:rPr>
              <w:t>أسم المشرف الاكاديمي</w:t>
            </w:r>
          </w:p>
        </w:tc>
        <w:tc>
          <w:tcPr>
            <w:tcW w:w="2427" w:type="dxa"/>
            <w:vAlign w:val="center"/>
          </w:tcPr>
          <w:p w:rsidR="00563738" w:rsidRDefault="00563738" w:rsidP="00563738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inorHAnsi" w:hAnsiTheme="minorHAnsi" w:cs="Times New Roman" w:hint="cs"/>
                <w:b/>
                <w:bCs/>
                <w:sz w:val="24"/>
                <w:szCs w:val="24"/>
                <w:rtl/>
                <w:lang w:bidi="ar-IQ"/>
              </w:rPr>
              <w:t>توقيع</w:t>
            </w:r>
            <w:r w:rsidR="00D54D47">
              <w:rPr>
                <w:rFonts w:asciiTheme="minorHAnsi" w:hAnsiTheme="minorHAnsi" w:cs="Times New Roman" w:hint="cs"/>
                <w:b/>
                <w:bCs/>
                <w:sz w:val="24"/>
                <w:szCs w:val="24"/>
                <w:rtl/>
                <w:lang w:bidi="ar-IQ"/>
              </w:rPr>
              <w:t xml:space="preserve"> الطالب</w:t>
            </w:r>
          </w:p>
        </w:tc>
      </w:tr>
      <w:tr w:rsidR="00563738" w:rsidTr="00316EBC">
        <w:trPr>
          <w:trHeight w:val="867"/>
        </w:trPr>
        <w:tc>
          <w:tcPr>
            <w:tcW w:w="819" w:type="dxa"/>
          </w:tcPr>
          <w:p w:rsidR="00563738" w:rsidRDefault="00563738" w:rsidP="00563738">
            <w:pPr>
              <w:spacing w:after="0" w:line="259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4033" w:type="dxa"/>
          </w:tcPr>
          <w:p w:rsidR="00563738" w:rsidRDefault="00563738" w:rsidP="00563738">
            <w:pPr>
              <w:spacing w:after="0" w:line="259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427" w:type="dxa"/>
          </w:tcPr>
          <w:p w:rsidR="00563738" w:rsidRDefault="00563738" w:rsidP="00563738">
            <w:pPr>
              <w:spacing w:after="0" w:line="259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427" w:type="dxa"/>
          </w:tcPr>
          <w:p w:rsidR="00563738" w:rsidRDefault="00563738" w:rsidP="00563738">
            <w:pPr>
              <w:spacing w:after="0" w:line="259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427" w:type="dxa"/>
          </w:tcPr>
          <w:p w:rsidR="00563738" w:rsidRDefault="00563738" w:rsidP="00563738">
            <w:pPr>
              <w:spacing w:after="0" w:line="259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427" w:type="dxa"/>
          </w:tcPr>
          <w:p w:rsidR="00563738" w:rsidRDefault="00563738" w:rsidP="00563738">
            <w:pPr>
              <w:spacing w:after="0" w:line="259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  <w:tr w:rsidR="00563738" w:rsidTr="00316EBC">
        <w:trPr>
          <w:trHeight w:val="867"/>
        </w:trPr>
        <w:tc>
          <w:tcPr>
            <w:tcW w:w="819" w:type="dxa"/>
          </w:tcPr>
          <w:p w:rsidR="00563738" w:rsidRDefault="00563738" w:rsidP="00563738">
            <w:pPr>
              <w:spacing w:after="0" w:line="259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4033" w:type="dxa"/>
          </w:tcPr>
          <w:p w:rsidR="00563738" w:rsidRDefault="00563738" w:rsidP="00563738">
            <w:pPr>
              <w:spacing w:after="0" w:line="259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427" w:type="dxa"/>
          </w:tcPr>
          <w:p w:rsidR="00563738" w:rsidRDefault="00563738" w:rsidP="00563738">
            <w:pPr>
              <w:spacing w:after="0" w:line="259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427" w:type="dxa"/>
          </w:tcPr>
          <w:p w:rsidR="00563738" w:rsidRDefault="00563738" w:rsidP="00563738">
            <w:pPr>
              <w:spacing w:after="0" w:line="259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427" w:type="dxa"/>
          </w:tcPr>
          <w:p w:rsidR="00563738" w:rsidRDefault="00563738" w:rsidP="00563738">
            <w:pPr>
              <w:spacing w:after="0" w:line="259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427" w:type="dxa"/>
          </w:tcPr>
          <w:p w:rsidR="00563738" w:rsidRDefault="00563738" w:rsidP="00563738">
            <w:pPr>
              <w:spacing w:after="0" w:line="259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  <w:tr w:rsidR="00563738" w:rsidTr="00316EBC">
        <w:trPr>
          <w:trHeight w:val="867"/>
        </w:trPr>
        <w:tc>
          <w:tcPr>
            <w:tcW w:w="819" w:type="dxa"/>
          </w:tcPr>
          <w:p w:rsidR="00563738" w:rsidRDefault="00563738" w:rsidP="00563738">
            <w:pPr>
              <w:spacing w:after="0" w:line="259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4033" w:type="dxa"/>
          </w:tcPr>
          <w:p w:rsidR="00563738" w:rsidRDefault="00563738" w:rsidP="00563738">
            <w:pPr>
              <w:spacing w:after="0" w:line="259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427" w:type="dxa"/>
          </w:tcPr>
          <w:p w:rsidR="00563738" w:rsidRDefault="00563738" w:rsidP="00563738">
            <w:pPr>
              <w:spacing w:after="0" w:line="259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427" w:type="dxa"/>
          </w:tcPr>
          <w:p w:rsidR="00563738" w:rsidRDefault="00563738" w:rsidP="00563738">
            <w:pPr>
              <w:spacing w:after="0" w:line="259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427" w:type="dxa"/>
          </w:tcPr>
          <w:p w:rsidR="00563738" w:rsidRDefault="00563738" w:rsidP="00563738">
            <w:pPr>
              <w:spacing w:after="0" w:line="259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427" w:type="dxa"/>
          </w:tcPr>
          <w:p w:rsidR="00563738" w:rsidRDefault="00563738" w:rsidP="00563738">
            <w:pPr>
              <w:spacing w:after="0" w:line="259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  <w:tr w:rsidR="00563738" w:rsidTr="00316EBC">
        <w:trPr>
          <w:trHeight w:val="867"/>
        </w:trPr>
        <w:tc>
          <w:tcPr>
            <w:tcW w:w="819" w:type="dxa"/>
          </w:tcPr>
          <w:p w:rsidR="00563738" w:rsidRDefault="00563738" w:rsidP="00563738">
            <w:pPr>
              <w:spacing w:after="0" w:line="259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4033" w:type="dxa"/>
          </w:tcPr>
          <w:p w:rsidR="00563738" w:rsidRDefault="00563738" w:rsidP="00563738">
            <w:pPr>
              <w:spacing w:after="0" w:line="259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427" w:type="dxa"/>
          </w:tcPr>
          <w:p w:rsidR="00563738" w:rsidRDefault="00563738" w:rsidP="00563738">
            <w:pPr>
              <w:spacing w:after="0" w:line="259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427" w:type="dxa"/>
          </w:tcPr>
          <w:p w:rsidR="00563738" w:rsidRDefault="00563738" w:rsidP="00563738">
            <w:pPr>
              <w:spacing w:after="0" w:line="259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427" w:type="dxa"/>
          </w:tcPr>
          <w:p w:rsidR="00563738" w:rsidRDefault="00563738" w:rsidP="00563738">
            <w:pPr>
              <w:spacing w:after="0" w:line="259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427" w:type="dxa"/>
          </w:tcPr>
          <w:p w:rsidR="00563738" w:rsidRDefault="00563738" w:rsidP="00563738">
            <w:pPr>
              <w:spacing w:after="0" w:line="259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  <w:tr w:rsidR="00563738" w:rsidTr="00316EBC">
        <w:trPr>
          <w:trHeight w:val="867"/>
        </w:trPr>
        <w:tc>
          <w:tcPr>
            <w:tcW w:w="819" w:type="dxa"/>
          </w:tcPr>
          <w:p w:rsidR="00563738" w:rsidRDefault="00563738" w:rsidP="00563738">
            <w:pPr>
              <w:spacing w:after="0" w:line="259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4033" w:type="dxa"/>
          </w:tcPr>
          <w:p w:rsidR="00563738" w:rsidRDefault="00563738" w:rsidP="00563738">
            <w:pPr>
              <w:spacing w:after="0" w:line="259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427" w:type="dxa"/>
          </w:tcPr>
          <w:p w:rsidR="00563738" w:rsidRDefault="00563738" w:rsidP="00563738">
            <w:pPr>
              <w:spacing w:after="0" w:line="259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427" w:type="dxa"/>
          </w:tcPr>
          <w:p w:rsidR="00563738" w:rsidRDefault="00563738" w:rsidP="00563738">
            <w:pPr>
              <w:spacing w:after="0" w:line="259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427" w:type="dxa"/>
          </w:tcPr>
          <w:p w:rsidR="00563738" w:rsidRDefault="00563738" w:rsidP="00563738">
            <w:pPr>
              <w:spacing w:after="0" w:line="259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427" w:type="dxa"/>
          </w:tcPr>
          <w:p w:rsidR="00563738" w:rsidRDefault="00563738" w:rsidP="00563738">
            <w:pPr>
              <w:spacing w:after="0" w:line="259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  <w:tr w:rsidR="00563738" w:rsidTr="00316EBC">
        <w:trPr>
          <w:trHeight w:val="867"/>
        </w:trPr>
        <w:tc>
          <w:tcPr>
            <w:tcW w:w="819" w:type="dxa"/>
          </w:tcPr>
          <w:p w:rsidR="00563738" w:rsidRDefault="00563738" w:rsidP="00563738">
            <w:pPr>
              <w:spacing w:after="0" w:line="259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4033" w:type="dxa"/>
          </w:tcPr>
          <w:p w:rsidR="00563738" w:rsidRDefault="00563738" w:rsidP="00563738">
            <w:pPr>
              <w:spacing w:after="0" w:line="259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427" w:type="dxa"/>
          </w:tcPr>
          <w:p w:rsidR="00563738" w:rsidRDefault="00563738" w:rsidP="00563738">
            <w:pPr>
              <w:spacing w:after="0" w:line="259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427" w:type="dxa"/>
          </w:tcPr>
          <w:p w:rsidR="00563738" w:rsidRDefault="00563738" w:rsidP="00563738">
            <w:pPr>
              <w:spacing w:after="0" w:line="259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427" w:type="dxa"/>
          </w:tcPr>
          <w:p w:rsidR="00563738" w:rsidRDefault="00563738" w:rsidP="00563738">
            <w:pPr>
              <w:spacing w:after="0" w:line="259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427" w:type="dxa"/>
          </w:tcPr>
          <w:p w:rsidR="00563738" w:rsidRDefault="00563738" w:rsidP="00563738">
            <w:pPr>
              <w:spacing w:after="0" w:line="259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  <w:tr w:rsidR="00563738" w:rsidTr="00316EBC">
        <w:trPr>
          <w:trHeight w:val="867"/>
        </w:trPr>
        <w:tc>
          <w:tcPr>
            <w:tcW w:w="819" w:type="dxa"/>
          </w:tcPr>
          <w:p w:rsidR="00563738" w:rsidRDefault="00563738" w:rsidP="00563738">
            <w:pPr>
              <w:spacing w:after="0" w:line="259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4033" w:type="dxa"/>
          </w:tcPr>
          <w:p w:rsidR="00563738" w:rsidRDefault="00563738" w:rsidP="00563738">
            <w:pPr>
              <w:spacing w:after="0" w:line="259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427" w:type="dxa"/>
          </w:tcPr>
          <w:p w:rsidR="00563738" w:rsidRDefault="00563738" w:rsidP="00563738">
            <w:pPr>
              <w:spacing w:after="0" w:line="259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427" w:type="dxa"/>
          </w:tcPr>
          <w:p w:rsidR="00563738" w:rsidRDefault="00563738" w:rsidP="00563738">
            <w:pPr>
              <w:spacing w:after="0" w:line="259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427" w:type="dxa"/>
          </w:tcPr>
          <w:p w:rsidR="00563738" w:rsidRDefault="00563738" w:rsidP="00563738">
            <w:pPr>
              <w:spacing w:after="0" w:line="259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427" w:type="dxa"/>
          </w:tcPr>
          <w:p w:rsidR="00563738" w:rsidRDefault="00563738" w:rsidP="00563738">
            <w:pPr>
              <w:spacing w:after="0" w:line="259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  <w:tr w:rsidR="00563738" w:rsidTr="00316EBC">
        <w:trPr>
          <w:trHeight w:val="867"/>
        </w:trPr>
        <w:tc>
          <w:tcPr>
            <w:tcW w:w="819" w:type="dxa"/>
          </w:tcPr>
          <w:p w:rsidR="00563738" w:rsidRDefault="00563738" w:rsidP="00563738">
            <w:pPr>
              <w:spacing w:after="0" w:line="259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4033" w:type="dxa"/>
          </w:tcPr>
          <w:p w:rsidR="00563738" w:rsidRDefault="00563738" w:rsidP="00563738">
            <w:pPr>
              <w:spacing w:after="0" w:line="259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427" w:type="dxa"/>
          </w:tcPr>
          <w:p w:rsidR="00563738" w:rsidRDefault="00563738" w:rsidP="00563738">
            <w:pPr>
              <w:spacing w:after="0" w:line="259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427" w:type="dxa"/>
          </w:tcPr>
          <w:p w:rsidR="00563738" w:rsidRDefault="00563738" w:rsidP="00563738">
            <w:pPr>
              <w:spacing w:after="0" w:line="259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427" w:type="dxa"/>
          </w:tcPr>
          <w:p w:rsidR="00563738" w:rsidRDefault="00563738" w:rsidP="00563738">
            <w:pPr>
              <w:spacing w:after="0" w:line="259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427" w:type="dxa"/>
          </w:tcPr>
          <w:p w:rsidR="00563738" w:rsidRDefault="00563738" w:rsidP="00563738">
            <w:pPr>
              <w:spacing w:after="0" w:line="259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  <w:tr w:rsidR="00563738" w:rsidTr="00316EBC">
        <w:trPr>
          <w:trHeight w:val="867"/>
        </w:trPr>
        <w:tc>
          <w:tcPr>
            <w:tcW w:w="819" w:type="dxa"/>
          </w:tcPr>
          <w:p w:rsidR="00563738" w:rsidRDefault="00563738" w:rsidP="00563738">
            <w:pPr>
              <w:spacing w:after="0" w:line="259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4033" w:type="dxa"/>
          </w:tcPr>
          <w:p w:rsidR="00563738" w:rsidRDefault="00563738" w:rsidP="00563738">
            <w:pPr>
              <w:spacing w:after="0" w:line="259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427" w:type="dxa"/>
          </w:tcPr>
          <w:p w:rsidR="00563738" w:rsidRDefault="00563738" w:rsidP="00563738">
            <w:pPr>
              <w:spacing w:after="0" w:line="259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427" w:type="dxa"/>
          </w:tcPr>
          <w:p w:rsidR="00563738" w:rsidRDefault="00563738" w:rsidP="00563738">
            <w:pPr>
              <w:spacing w:after="0" w:line="259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427" w:type="dxa"/>
          </w:tcPr>
          <w:p w:rsidR="00563738" w:rsidRDefault="00563738" w:rsidP="00563738">
            <w:pPr>
              <w:spacing w:after="0" w:line="259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427" w:type="dxa"/>
          </w:tcPr>
          <w:p w:rsidR="00563738" w:rsidRDefault="00563738" w:rsidP="00563738">
            <w:pPr>
              <w:spacing w:after="0" w:line="259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  <w:tr w:rsidR="00563738" w:rsidTr="00316EBC">
        <w:trPr>
          <w:trHeight w:val="867"/>
        </w:trPr>
        <w:tc>
          <w:tcPr>
            <w:tcW w:w="819" w:type="dxa"/>
          </w:tcPr>
          <w:p w:rsidR="00563738" w:rsidRDefault="00563738" w:rsidP="00563738">
            <w:pPr>
              <w:spacing w:after="0" w:line="259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4033" w:type="dxa"/>
          </w:tcPr>
          <w:p w:rsidR="00563738" w:rsidRDefault="00563738" w:rsidP="00563738">
            <w:pPr>
              <w:spacing w:after="0" w:line="259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427" w:type="dxa"/>
          </w:tcPr>
          <w:p w:rsidR="00563738" w:rsidRDefault="00563738" w:rsidP="00563738">
            <w:pPr>
              <w:spacing w:after="0" w:line="259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427" w:type="dxa"/>
          </w:tcPr>
          <w:p w:rsidR="00563738" w:rsidRDefault="00563738" w:rsidP="00563738">
            <w:pPr>
              <w:spacing w:after="0" w:line="259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427" w:type="dxa"/>
          </w:tcPr>
          <w:p w:rsidR="00563738" w:rsidRDefault="00563738" w:rsidP="00563738">
            <w:pPr>
              <w:spacing w:after="0" w:line="259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427" w:type="dxa"/>
          </w:tcPr>
          <w:p w:rsidR="00563738" w:rsidRDefault="00563738" w:rsidP="00563738">
            <w:pPr>
              <w:spacing w:after="0" w:line="259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  <w:tr w:rsidR="00563738" w:rsidTr="00316EBC">
        <w:trPr>
          <w:trHeight w:val="867"/>
        </w:trPr>
        <w:tc>
          <w:tcPr>
            <w:tcW w:w="819" w:type="dxa"/>
          </w:tcPr>
          <w:p w:rsidR="00563738" w:rsidRDefault="00563738" w:rsidP="00563738">
            <w:pPr>
              <w:spacing w:after="0" w:line="259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4033" w:type="dxa"/>
          </w:tcPr>
          <w:p w:rsidR="00563738" w:rsidRDefault="00563738" w:rsidP="00563738">
            <w:pPr>
              <w:spacing w:after="0" w:line="259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427" w:type="dxa"/>
          </w:tcPr>
          <w:p w:rsidR="00563738" w:rsidRDefault="00563738" w:rsidP="00563738">
            <w:pPr>
              <w:spacing w:after="0" w:line="259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427" w:type="dxa"/>
          </w:tcPr>
          <w:p w:rsidR="00563738" w:rsidRDefault="00563738" w:rsidP="00563738">
            <w:pPr>
              <w:spacing w:after="0" w:line="259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427" w:type="dxa"/>
          </w:tcPr>
          <w:p w:rsidR="00563738" w:rsidRDefault="00563738" w:rsidP="00563738">
            <w:pPr>
              <w:spacing w:after="0" w:line="259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427" w:type="dxa"/>
          </w:tcPr>
          <w:p w:rsidR="00563738" w:rsidRDefault="00563738" w:rsidP="00563738">
            <w:pPr>
              <w:spacing w:after="0" w:line="259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  <w:tr w:rsidR="00563738" w:rsidTr="00316EBC">
        <w:trPr>
          <w:trHeight w:val="867"/>
        </w:trPr>
        <w:tc>
          <w:tcPr>
            <w:tcW w:w="819" w:type="dxa"/>
          </w:tcPr>
          <w:p w:rsidR="00563738" w:rsidRDefault="00563738" w:rsidP="00563738">
            <w:pPr>
              <w:spacing w:after="0" w:line="259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4033" w:type="dxa"/>
          </w:tcPr>
          <w:p w:rsidR="00563738" w:rsidRDefault="00563738" w:rsidP="00563738">
            <w:pPr>
              <w:spacing w:after="0" w:line="259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427" w:type="dxa"/>
          </w:tcPr>
          <w:p w:rsidR="00563738" w:rsidRDefault="00563738" w:rsidP="00563738">
            <w:pPr>
              <w:spacing w:after="0" w:line="259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427" w:type="dxa"/>
          </w:tcPr>
          <w:p w:rsidR="00563738" w:rsidRDefault="00563738" w:rsidP="00563738">
            <w:pPr>
              <w:spacing w:after="0" w:line="259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427" w:type="dxa"/>
          </w:tcPr>
          <w:p w:rsidR="00563738" w:rsidRDefault="00563738" w:rsidP="00563738">
            <w:pPr>
              <w:spacing w:after="0" w:line="259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427" w:type="dxa"/>
          </w:tcPr>
          <w:p w:rsidR="00563738" w:rsidRDefault="00563738" w:rsidP="00563738">
            <w:pPr>
              <w:spacing w:after="0" w:line="259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  <w:tr w:rsidR="00563738" w:rsidTr="00316EBC">
        <w:trPr>
          <w:trHeight w:val="867"/>
        </w:trPr>
        <w:tc>
          <w:tcPr>
            <w:tcW w:w="819" w:type="dxa"/>
          </w:tcPr>
          <w:p w:rsidR="00563738" w:rsidRDefault="00563738" w:rsidP="00563738">
            <w:pPr>
              <w:spacing w:after="0" w:line="259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4033" w:type="dxa"/>
          </w:tcPr>
          <w:p w:rsidR="00563738" w:rsidRDefault="00563738" w:rsidP="00563738">
            <w:pPr>
              <w:spacing w:after="0" w:line="259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427" w:type="dxa"/>
          </w:tcPr>
          <w:p w:rsidR="00563738" w:rsidRDefault="00563738" w:rsidP="00563738">
            <w:pPr>
              <w:spacing w:after="0" w:line="259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427" w:type="dxa"/>
          </w:tcPr>
          <w:p w:rsidR="00563738" w:rsidRDefault="00563738" w:rsidP="00563738">
            <w:pPr>
              <w:spacing w:after="0" w:line="259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427" w:type="dxa"/>
          </w:tcPr>
          <w:p w:rsidR="00563738" w:rsidRDefault="00563738" w:rsidP="00563738">
            <w:pPr>
              <w:spacing w:after="0" w:line="259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427" w:type="dxa"/>
          </w:tcPr>
          <w:p w:rsidR="00563738" w:rsidRDefault="00563738" w:rsidP="00563738">
            <w:pPr>
              <w:spacing w:after="0" w:line="259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  <w:tr w:rsidR="00563738" w:rsidTr="00316EBC">
        <w:trPr>
          <w:trHeight w:val="867"/>
        </w:trPr>
        <w:tc>
          <w:tcPr>
            <w:tcW w:w="819" w:type="dxa"/>
          </w:tcPr>
          <w:p w:rsidR="00563738" w:rsidRDefault="00563738" w:rsidP="00563738">
            <w:pPr>
              <w:spacing w:after="0" w:line="259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4033" w:type="dxa"/>
          </w:tcPr>
          <w:p w:rsidR="00563738" w:rsidRDefault="00563738" w:rsidP="00563738">
            <w:pPr>
              <w:spacing w:after="0" w:line="259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427" w:type="dxa"/>
          </w:tcPr>
          <w:p w:rsidR="00563738" w:rsidRDefault="00563738" w:rsidP="00563738">
            <w:pPr>
              <w:spacing w:after="0" w:line="259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427" w:type="dxa"/>
          </w:tcPr>
          <w:p w:rsidR="00563738" w:rsidRDefault="00563738" w:rsidP="00563738">
            <w:pPr>
              <w:spacing w:after="0" w:line="259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427" w:type="dxa"/>
          </w:tcPr>
          <w:p w:rsidR="00563738" w:rsidRDefault="00563738" w:rsidP="00563738">
            <w:pPr>
              <w:spacing w:after="0" w:line="259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427" w:type="dxa"/>
          </w:tcPr>
          <w:p w:rsidR="00563738" w:rsidRDefault="00563738" w:rsidP="00563738">
            <w:pPr>
              <w:spacing w:after="0" w:line="259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  <w:tr w:rsidR="00563738" w:rsidTr="00316EBC">
        <w:trPr>
          <w:trHeight w:val="867"/>
        </w:trPr>
        <w:tc>
          <w:tcPr>
            <w:tcW w:w="819" w:type="dxa"/>
          </w:tcPr>
          <w:p w:rsidR="00563738" w:rsidRDefault="00563738" w:rsidP="00563738">
            <w:pPr>
              <w:spacing w:after="0" w:line="259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4033" w:type="dxa"/>
          </w:tcPr>
          <w:p w:rsidR="00563738" w:rsidRDefault="00563738" w:rsidP="00563738">
            <w:pPr>
              <w:spacing w:after="0" w:line="259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427" w:type="dxa"/>
          </w:tcPr>
          <w:p w:rsidR="00563738" w:rsidRDefault="00563738" w:rsidP="00563738">
            <w:pPr>
              <w:spacing w:after="0" w:line="259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427" w:type="dxa"/>
          </w:tcPr>
          <w:p w:rsidR="00563738" w:rsidRDefault="00563738" w:rsidP="00563738">
            <w:pPr>
              <w:spacing w:after="0" w:line="259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427" w:type="dxa"/>
          </w:tcPr>
          <w:p w:rsidR="00563738" w:rsidRDefault="00563738" w:rsidP="00563738">
            <w:pPr>
              <w:spacing w:after="0" w:line="259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427" w:type="dxa"/>
          </w:tcPr>
          <w:p w:rsidR="00563738" w:rsidRDefault="00563738" w:rsidP="00563738">
            <w:pPr>
              <w:spacing w:after="0" w:line="259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  <w:tr w:rsidR="00563738" w:rsidTr="00316EBC">
        <w:trPr>
          <w:trHeight w:val="867"/>
        </w:trPr>
        <w:tc>
          <w:tcPr>
            <w:tcW w:w="819" w:type="dxa"/>
          </w:tcPr>
          <w:p w:rsidR="00563738" w:rsidRDefault="00563738" w:rsidP="00563738">
            <w:pPr>
              <w:spacing w:after="0" w:line="259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4033" w:type="dxa"/>
          </w:tcPr>
          <w:p w:rsidR="00563738" w:rsidRDefault="00563738" w:rsidP="00563738">
            <w:pPr>
              <w:spacing w:after="0" w:line="259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427" w:type="dxa"/>
          </w:tcPr>
          <w:p w:rsidR="00563738" w:rsidRDefault="00563738" w:rsidP="00563738">
            <w:pPr>
              <w:spacing w:after="0" w:line="259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427" w:type="dxa"/>
          </w:tcPr>
          <w:p w:rsidR="00563738" w:rsidRDefault="00563738" w:rsidP="00563738">
            <w:pPr>
              <w:spacing w:after="0" w:line="259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427" w:type="dxa"/>
          </w:tcPr>
          <w:p w:rsidR="00563738" w:rsidRDefault="00563738" w:rsidP="00563738">
            <w:pPr>
              <w:spacing w:after="0" w:line="259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427" w:type="dxa"/>
          </w:tcPr>
          <w:p w:rsidR="00563738" w:rsidRDefault="00563738" w:rsidP="00563738">
            <w:pPr>
              <w:spacing w:after="0" w:line="259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  <w:tr w:rsidR="00563738" w:rsidTr="00316EBC">
        <w:trPr>
          <w:trHeight w:val="867"/>
        </w:trPr>
        <w:tc>
          <w:tcPr>
            <w:tcW w:w="819" w:type="dxa"/>
          </w:tcPr>
          <w:p w:rsidR="00563738" w:rsidRDefault="00563738" w:rsidP="00563738">
            <w:pPr>
              <w:spacing w:after="0" w:line="259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4033" w:type="dxa"/>
          </w:tcPr>
          <w:p w:rsidR="00563738" w:rsidRDefault="00563738" w:rsidP="00563738">
            <w:pPr>
              <w:spacing w:after="0" w:line="259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427" w:type="dxa"/>
          </w:tcPr>
          <w:p w:rsidR="00563738" w:rsidRDefault="00563738" w:rsidP="00563738">
            <w:pPr>
              <w:spacing w:after="0" w:line="259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427" w:type="dxa"/>
          </w:tcPr>
          <w:p w:rsidR="00563738" w:rsidRDefault="00563738" w:rsidP="00563738">
            <w:pPr>
              <w:spacing w:after="0" w:line="259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427" w:type="dxa"/>
          </w:tcPr>
          <w:p w:rsidR="00563738" w:rsidRDefault="00563738" w:rsidP="00563738">
            <w:pPr>
              <w:spacing w:after="0" w:line="259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427" w:type="dxa"/>
          </w:tcPr>
          <w:p w:rsidR="00563738" w:rsidRDefault="00563738" w:rsidP="00563738">
            <w:pPr>
              <w:spacing w:after="0" w:line="259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  <w:tr w:rsidR="00563738" w:rsidTr="00316EBC">
        <w:trPr>
          <w:trHeight w:val="867"/>
        </w:trPr>
        <w:tc>
          <w:tcPr>
            <w:tcW w:w="819" w:type="dxa"/>
          </w:tcPr>
          <w:p w:rsidR="00563738" w:rsidRDefault="00563738" w:rsidP="00563738">
            <w:pPr>
              <w:spacing w:after="0" w:line="259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4033" w:type="dxa"/>
          </w:tcPr>
          <w:p w:rsidR="00563738" w:rsidRDefault="00563738" w:rsidP="00563738">
            <w:pPr>
              <w:spacing w:after="0" w:line="259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427" w:type="dxa"/>
          </w:tcPr>
          <w:p w:rsidR="00563738" w:rsidRDefault="00563738" w:rsidP="00563738">
            <w:pPr>
              <w:spacing w:after="0" w:line="259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427" w:type="dxa"/>
          </w:tcPr>
          <w:p w:rsidR="00563738" w:rsidRDefault="00563738" w:rsidP="00563738">
            <w:pPr>
              <w:spacing w:after="0" w:line="259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427" w:type="dxa"/>
          </w:tcPr>
          <w:p w:rsidR="00563738" w:rsidRDefault="00563738" w:rsidP="00563738">
            <w:pPr>
              <w:spacing w:after="0" w:line="259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427" w:type="dxa"/>
          </w:tcPr>
          <w:p w:rsidR="00563738" w:rsidRDefault="00563738" w:rsidP="00563738">
            <w:pPr>
              <w:spacing w:after="0" w:line="259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  <w:tr w:rsidR="00563738" w:rsidTr="00316EBC">
        <w:trPr>
          <w:trHeight w:val="867"/>
        </w:trPr>
        <w:tc>
          <w:tcPr>
            <w:tcW w:w="819" w:type="dxa"/>
          </w:tcPr>
          <w:p w:rsidR="00563738" w:rsidRDefault="00563738" w:rsidP="00563738">
            <w:pPr>
              <w:spacing w:after="0" w:line="259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4033" w:type="dxa"/>
          </w:tcPr>
          <w:p w:rsidR="00563738" w:rsidRDefault="00563738" w:rsidP="00563738">
            <w:pPr>
              <w:spacing w:after="0" w:line="259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427" w:type="dxa"/>
          </w:tcPr>
          <w:p w:rsidR="00563738" w:rsidRDefault="00563738" w:rsidP="00563738">
            <w:pPr>
              <w:spacing w:after="0" w:line="259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427" w:type="dxa"/>
          </w:tcPr>
          <w:p w:rsidR="00563738" w:rsidRDefault="00563738" w:rsidP="00563738">
            <w:pPr>
              <w:spacing w:after="0" w:line="259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427" w:type="dxa"/>
          </w:tcPr>
          <w:p w:rsidR="00563738" w:rsidRDefault="00563738" w:rsidP="00563738">
            <w:pPr>
              <w:spacing w:after="0" w:line="259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427" w:type="dxa"/>
          </w:tcPr>
          <w:p w:rsidR="00563738" w:rsidRDefault="00563738" w:rsidP="00563738">
            <w:pPr>
              <w:spacing w:after="0" w:line="259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  <w:tr w:rsidR="00563738" w:rsidTr="00316EBC">
        <w:trPr>
          <w:trHeight w:val="867"/>
        </w:trPr>
        <w:tc>
          <w:tcPr>
            <w:tcW w:w="819" w:type="dxa"/>
          </w:tcPr>
          <w:p w:rsidR="00563738" w:rsidRDefault="00563738" w:rsidP="00563738">
            <w:pPr>
              <w:spacing w:after="0" w:line="259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4033" w:type="dxa"/>
          </w:tcPr>
          <w:p w:rsidR="00563738" w:rsidRDefault="00563738" w:rsidP="00563738">
            <w:pPr>
              <w:spacing w:after="0" w:line="259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427" w:type="dxa"/>
          </w:tcPr>
          <w:p w:rsidR="00563738" w:rsidRDefault="00563738" w:rsidP="00563738">
            <w:pPr>
              <w:spacing w:after="0" w:line="259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427" w:type="dxa"/>
          </w:tcPr>
          <w:p w:rsidR="00563738" w:rsidRDefault="00563738" w:rsidP="00563738">
            <w:pPr>
              <w:spacing w:after="0" w:line="259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427" w:type="dxa"/>
          </w:tcPr>
          <w:p w:rsidR="00563738" w:rsidRDefault="00563738" w:rsidP="00563738">
            <w:pPr>
              <w:spacing w:after="0" w:line="259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427" w:type="dxa"/>
          </w:tcPr>
          <w:p w:rsidR="00563738" w:rsidRDefault="00563738" w:rsidP="00563738">
            <w:pPr>
              <w:spacing w:after="0" w:line="259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</w:tbl>
    <w:p w:rsidR="001B354F" w:rsidRDefault="001B354F" w:rsidP="001B354F">
      <w:pPr>
        <w:spacing w:after="0" w:line="259" w:lineRule="auto"/>
        <w:rPr>
          <w:rFonts w:asciiTheme="minorHAnsi" w:hAnsiTheme="minorHAnsi" w:cstheme="minorHAnsi"/>
          <w:b/>
          <w:bCs/>
          <w:sz w:val="24"/>
          <w:szCs w:val="24"/>
          <w:rtl/>
          <w:lang w:bidi="ar-IQ"/>
        </w:rPr>
      </w:pPr>
    </w:p>
    <w:p w:rsidR="001B354F" w:rsidRDefault="001B354F" w:rsidP="001B354F">
      <w:pPr>
        <w:spacing w:after="0" w:line="259" w:lineRule="auto"/>
        <w:rPr>
          <w:rFonts w:asciiTheme="minorHAnsi" w:hAnsiTheme="minorHAnsi" w:cstheme="minorHAnsi"/>
          <w:b/>
          <w:bCs/>
          <w:sz w:val="24"/>
          <w:szCs w:val="24"/>
          <w:rtl/>
          <w:lang w:bidi="ar-IQ"/>
        </w:rPr>
      </w:pPr>
    </w:p>
    <w:p w:rsidR="001B354F" w:rsidRDefault="001B354F" w:rsidP="001B354F">
      <w:pPr>
        <w:spacing w:after="0" w:line="259" w:lineRule="auto"/>
        <w:rPr>
          <w:rFonts w:asciiTheme="minorHAnsi" w:hAnsiTheme="minorHAnsi" w:cstheme="minorHAnsi"/>
          <w:b/>
          <w:bCs/>
          <w:sz w:val="24"/>
          <w:szCs w:val="24"/>
          <w:rtl/>
          <w:lang w:bidi="ar-IQ"/>
        </w:rPr>
      </w:pPr>
    </w:p>
    <w:p w:rsidR="00563738" w:rsidRDefault="001B354F" w:rsidP="001B354F">
      <w:pPr>
        <w:spacing w:after="0" w:line="259" w:lineRule="auto"/>
        <w:rPr>
          <w:rFonts w:asciiTheme="minorHAnsi" w:hAnsiTheme="minorHAnsi" w:cstheme="minorHAnsi"/>
          <w:b/>
          <w:bCs/>
          <w:sz w:val="24"/>
          <w:szCs w:val="24"/>
          <w:rtl/>
          <w:lang w:bidi="ar-IQ"/>
        </w:rPr>
      </w:pPr>
      <w:r>
        <w:rPr>
          <w:rFonts w:asciiTheme="minorHAnsi" w:hAnsiTheme="minorHAnsi" w:cs="Times New Roman" w:hint="cs"/>
          <w:b/>
          <w:bCs/>
          <w:sz w:val="24"/>
          <w:szCs w:val="24"/>
          <w:rtl/>
          <w:lang w:bidi="ar-IQ"/>
        </w:rPr>
        <w:t xml:space="preserve">أسم رئيس القسم </w:t>
      </w:r>
      <w:r>
        <w:rPr>
          <w:rFonts w:asciiTheme="minorHAnsi" w:hAnsiTheme="minorHAnsi" w:cstheme="minorHAnsi" w:hint="cs"/>
          <w:b/>
          <w:bCs/>
          <w:sz w:val="24"/>
          <w:szCs w:val="24"/>
          <w:rtl/>
          <w:lang w:bidi="ar-IQ"/>
        </w:rPr>
        <w:t>(</w:t>
      </w:r>
      <w:r>
        <w:rPr>
          <w:rFonts w:asciiTheme="minorHAnsi" w:hAnsiTheme="minorHAnsi" w:cs="Times New Roman" w:hint="cs"/>
          <w:b/>
          <w:bCs/>
          <w:sz w:val="24"/>
          <w:szCs w:val="24"/>
          <w:rtl/>
          <w:lang w:bidi="ar-IQ"/>
        </w:rPr>
        <w:t>الفرع</w:t>
      </w:r>
      <w:r>
        <w:rPr>
          <w:rFonts w:asciiTheme="minorHAnsi" w:hAnsiTheme="minorHAnsi" w:cstheme="minorHAnsi" w:hint="cs"/>
          <w:b/>
          <w:bCs/>
          <w:sz w:val="24"/>
          <w:szCs w:val="24"/>
          <w:rtl/>
          <w:lang w:bidi="ar-IQ"/>
        </w:rPr>
        <w:t xml:space="preserve">) </w:t>
      </w:r>
      <w:r>
        <w:rPr>
          <w:rFonts w:asciiTheme="minorHAnsi" w:hAnsiTheme="minorHAnsi" w:cs="Times New Roman" w:hint="cs"/>
          <w:b/>
          <w:bCs/>
          <w:sz w:val="24"/>
          <w:szCs w:val="24"/>
          <w:rtl/>
          <w:lang w:bidi="ar-IQ"/>
        </w:rPr>
        <w:t>العلمي</w:t>
      </w:r>
      <w:r>
        <w:rPr>
          <w:rFonts w:asciiTheme="minorHAnsi" w:hAnsiTheme="minorHAnsi" w:cstheme="minorHAnsi" w:hint="cs"/>
          <w:b/>
          <w:bCs/>
          <w:sz w:val="24"/>
          <w:szCs w:val="24"/>
          <w:rtl/>
          <w:lang w:bidi="ar-IQ"/>
        </w:rPr>
        <w:t xml:space="preserve">:             </w:t>
      </w:r>
      <w:r>
        <w:rPr>
          <w:rFonts w:asciiTheme="minorHAnsi" w:hAnsiTheme="minorHAnsi" w:cs="Times New Roman" w:hint="cs"/>
          <w:b/>
          <w:bCs/>
          <w:sz w:val="24"/>
          <w:szCs w:val="24"/>
          <w:rtl/>
          <w:lang w:bidi="ar-IQ"/>
        </w:rPr>
        <w:t xml:space="preserve">                                                                                                                           توقيعه</w:t>
      </w:r>
    </w:p>
    <w:p w:rsidR="001B354F" w:rsidRDefault="001B354F" w:rsidP="00563738">
      <w:pPr>
        <w:spacing w:after="0" w:line="259" w:lineRule="auto"/>
        <w:jc w:val="right"/>
        <w:rPr>
          <w:rFonts w:asciiTheme="minorHAnsi" w:hAnsiTheme="minorHAnsi" w:cstheme="minorHAnsi"/>
          <w:b/>
          <w:bCs/>
          <w:sz w:val="32"/>
          <w:szCs w:val="32"/>
          <w:rtl/>
          <w:lang w:bidi="ar-IQ"/>
        </w:rPr>
      </w:pPr>
    </w:p>
    <w:p w:rsidR="00D54D47" w:rsidRDefault="00563738" w:rsidP="001B354F">
      <w:pPr>
        <w:spacing w:after="0" w:line="259" w:lineRule="auto"/>
        <w:jc w:val="center"/>
        <w:rPr>
          <w:rFonts w:asciiTheme="minorHAnsi" w:hAnsiTheme="minorHAnsi" w:cstheme="minorHAnsi"/>
          <w:b/>
          <w:bCs/>
          <w:sz w:val="24"/>
          <w:szCs w:val="24"/>
          <w:rtl/>
          <w:lang w:bidi="ar-IQ"/>
        </w:rPr>
      </w:pPr>
      <w:r w:rsidRPr="00563738">
        <w:rPr>
          <w:rFonts w:asciiTheme="minorHAnsi" w:hAnsiTheme="minorHAnsi" w:cs="Times New Roman" w:hint="cs"/>
          <w:b/>
          <w:bCs/>
          <w:sz w:val="32"/>
          <w:szCs w:val="32"/>
          <w:rtl/>
          <w:lang w:bidi="ar-IQ"/>
        </w:rPr>
        <w:t>ختم رئاسة القسم</w:t>
      </w:r>
    </w:p>
    <w:sectPr w:rsidR="00D54D47" w:rsidSect="001B354F">
      <w:pgSz w:w="16838" w:h="23811" w:code="8"/>
      <w:pgMar w:top="426" w:right="1134" w:bottom="1134" w:left="11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C1EF7" w:rsidRDefault="008C1EF7" w:rsidP="005A6774">
      <w:pPr>
        <w:spacing w:after="0" w:line="240" w:lineRule="auto"/>
      </w:pPr>
      <w:r>
        <w:separator/>
      </w:r>
    </w:p>
  </w:endnote>
  <w:endnote w:type="continuationSeparator" w:id="0">
    <w:p w:rsidR="008C1EF7" w:rsidRDefault="008C1EF7" w:rsidP="005A677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C1EF7" w:rsidRDefault="008C1EF7" w:rsidP="005A6774">
      <w:pPr>
        <w:spacing w:after="0" w:line="240" w:lineRule="auto"/>
      </w:pPr>
      <w:r>
        <w:separator/>
      </w:r>
    </w:p>
  </w:footnote>
  <w:footnote w:type="continuationSeparator" w:id="0">
    <w:p w:rsidR="008C1EF7" w:rsidRDefault="008C1EF7" w:rsidP="005A677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47AD0837"/>
    <w:multiLevelType w:val="hybridMultilevel"/>
    <w:tmpl w:val="59383C70"/>
    <w:lvl w:ilvl="0" w:tplc="F9802866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K3NDK3MLA0tDQwMDdS0lEKTi0uzszPAymwrAUAlYLIoSwAAAA="/>
  </w:docVars>
  <w:rsids>
    <w:rsidRoot w:val="006B6F8F"/>
    <w:rsid w:val="00041A8A"/>
    <w:rsid w:val="00081F1C"/>
    <w:rsid w:val="0008427F"/>
    <w:rsid w:val="00094D9B"/>
    <w:rsid w:val="000A1AF0"/>
    <w:rsid w:val="000A3D02"/>
    <w:rsid w:val="000B49E0"/>
    <w:rsid w:val="000B7670"/>
    <w:rsid w:val="000D0F39"/>
    <w:rsid w:val="000D294B"/>
    <w:rsid w:val="000E589F"/>
    <w:rsid w:val="00177925"/>
    <w:rsid w:val="001820B7"/>
    <w:rsid w:val="00182C07"/>
    <w:rsid w:val="001B354F"/>
    <w:rsid w:val="00232C88"/>
    <w:rsid w:val="002A0E9C"/>
    <w:rsid w:val="002B4B7E"/>
    <w:rsid w:val="002B548E"/>
    <w:rsid w:val="00316EBC"/>
    <w:rsid w:val="003916E3"/>
    <w:rsid w:val="00403C95"/>
    <w:rsid w:val="00405FB3"/>
    <w:rsid w:val="004474E4"/>
    <w:rsid w:val="00454DF9"/>
    <w:rsid w:val="00477D0E"/>
    <w:rsid w:val="00486C17"/>
    <w:rsid w:val="004B0DED"/>
    <w:rsid w:val="00515C75"/>
    <w:rsid w:val="00563738"/>
    <w:rsid w:val="005A24E2"/>
    <w:rsid w:val="005A35E8"/>
    <w:rsid w:val="005A6774"/>
    <w:rsid w:val="005C53DA"/>
    <w:rsid w:val="006971F4"/>
    <w:rsid w:val="006B2B21"/>
    <w:rsid w:val="006B6F8F"/>
    <w:rsid w:val="006F5B54"/>
    <w:rsid w:val="007B2F7E"/>
    <w:rsid w:val="0080027E"/>
    <w:rsid w:val="0085451C"/>
    <w:rsid w:val="008611D4"/>
    <w:rsid w:val="0088433A"/>
    <w:rsid w:val="00894D97"/>
    <w:rsid w:val="008C1EF7"/>
    <w:rsid w:val="00A23200"/>
    <w:rsid w:val="00A5471F"/>
    <w:rsid w:val="00A81628"/>
    <w:rsid w:val="00AC42D7"/>
    <w:rsid w:val="00AF48D1"/>
    <w:rsid w:val="00AF4CD8"/>
    <w:rsid w:val="00B638DE"/>
    <w:rsid w:val="00B709EE"/>
    <w:rsid w:val="00B950D2"/>
    <w:rsid w:val="00B95275"/>
    <w:rsid w:val="00BA05B1"/>
    <w:rsid w:val="00BA13B1"/>
    <w:rsid w:val="00BE4F18"/>
    <w:rsid w:val="00CB6E6E"/>
    <w:rsid w:val="00D10EA0"/>
    <w:rsid w:val="00D5355D"/>
    <w:rsid w:val="00D54D47"/>
    <w:rsid w:val="00D77B58"/>
    <w:rsid w:val="00D77C88"/>
    <w:rsid w:val="00DA4B77"/>
    <w:rsid w:val="00DB4D04"/>
    <w:rsid w:val="00E56933"/>
    <w:rsid w:val="00ED4E29"/>
    <w:rsid w:val="00EF7C84"/>
    <w:rsid w:val="00F05353"/>
    <w:rsid w:val="00F35CB2"/>
    <w:rsid w:val="00F87E8B"/>
    <w:rsid w:val="00FB53CB"/>
    <w:rsid w:val="00FE210A"/>
    <w:rsid w:val="00FF47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5:chartTrackingRefBased/>
  <w15:docId w15:val="{AC1B63E5-FEFE-4613-8EC1-5144FC8BFA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D5355D"/>
    <w:pPr>
      <w:bidi/>
      <w:spacing w:after="200" w:line="276" w:lineRule="auto"/>
    </w:pPr>
    <w:rPr>
      <w:rFonts w:ascii="Calibri" w:eastAsia="Calibri" w:hAnsi="Calibri" w:cs="Arial"/>
    </w:rPr>
  </w:style>
  <w:style w:type="paragraph" w:styleId="1">
    <w:name w:val="heading 1"/>
    <w:basedOn w:val="a"/>
    <w:next w:val="a"/>
    <w:link w:val="1Char"/>
    <w:uiPriority w:val="9"/>
    <w:qFormat/>
    <w:rsid w:val="005A677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next w:val="a"/>
    <w:link w:val="2Char"/>
    <w:uiPriority w:val="9"/>
    <w:unhideWhenUsed/>
    <w:qFormat/>
    <w:rsid w:val="00DB4D0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سرد الفقرات"/>
    <w:basedOn w:val="a"/>
    <w:uiPriority w:val="34"/>
    <w:qFormat/>
    <w:rsid w:val="006B6F8F"/>
    <w:pPr>
      <w:ind w:left="720"/>
      <w:contextualSpacing/>
    </w:pPr>
  </w:style>
  <w:style w:type="table" w:styleId="a4">
    <w:name w:val="Table Grid"/>
    <w:basedOn w:val="a1"/>
    <w:rsid w:val="006B6F8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2Char">
    <w:name w:val="عنوان 2 Char"/>
    <w:basedOn w:val="a0"/>
    <w:link w:val="2"/>
    <w:uiPriority w:val="9"/>
    <w:rsid w:val="00DB4D0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a5">
    <w:name w:val="Balloon Text"/>
    <w:basedOn w:val="a"/>
    <w:link w:val="Char"/>
    <w:uiPriority w:val="99"/>
    <w:semiHidden/>
    <w:unhideWhenUsed/>
    <w:rsid w:val="00DB4D0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Char">
    <w:name w:val="نص في بالون Char"/>
    <w:basedOn w:val="a0"/>
    <w:link w:val="a5"/>
    <w:uiPriority w:val="99"/>
    <w:semiHidden/>
    <w:rsid w:val="00DB4D04"/>
    <w:rPr>
      <w:rFonts w:ascii="Segoe UI" w:eastAsia="Calibri" w:hAnsi="Segoe UI" w:cs="Segoe UI"/>
      <w:sz w:val="18"/>
      <w:szCs w:val="18"/>
    </w:rPr>
  </w:style>
  <w:style w:type="paragraph" w:styleId="a6">
    <w:name w:val="List Paragraph"/>
    <w:basedOn w:val="a"/>
    <w:uiPriority w:val="34"/>
    <w:qFormat/>
    <w:rsid w:val="0008427F"/>
    <w:pPr>
      <w:ind w:left="720"/>
      <w:contextualSpacing/>
    </w:pPr>
  </w:style>
  <w:style w:type="paragraph" w:styleId="a7">
    <w:name w:val="header"/>
    <w:basedOn w:val="a"/>
    <w:link w:val="Char0"/>
    <w:uiPriority w:val="99"/>
    <w:unhideWhenUsed/>
    <w:rsid w:val="005A677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رأس الصفحة Char"/>
    <w:basedOn w:val="a0"/>
    <w:link w:val="a7"/>
    <w:uiPriority w:val="99"/>
    <w:rsid w:val="005A6774"/>
    <w:rPr>
      <w:rFonts w:ascii="Calibri" w:eastAsia="Calibri" w:hAnsi="Calibri" w:cs="Arial"/>
    </w:rPr>
  </w:style>
  <w:style w:type="paragraph" w:styleId="a8">
    <w:name w:val="footer"/>
    <w:basedOn w:val="a"/>
    <w:link w:val="Char1"/>
    <w:uiPriority w:val="99"/>
    <w:unhideWhenUsed/>
    <w:rsid w:val="005A677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1">
    <w:name w:val="تذييل الصفحة Char"/>
    <w:basedOn w:val="a0"/>
    <w:link w:val="a8"/>
    <w:uiPriority w:val="99"/>
    <w:rsid w:val="005A6774"/>
    <w:rPr>
      <w:rFonts w:ascii="Calibri" w:eastAsia="Calibri" w:hAnsi="Calibri" w:cs="Arial"/>
    </w:rPr>
  </w:style>
  <w:style w:type="character" w:customStyle="1" w:styleId="1Char">
    <w:name w:val="عنوان 1 Char"/>
    <w:basedOn w:val="a0"/>
    <w:link w:val="1"/>
    <w:uiPriority w:val="9"/>
    <w:rsid w:val="005A677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9107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898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506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062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733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17C074D-0D84-44A1-BDE0-B6FDB5903C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32</Words>
  <Characters>756</Characters>
  <Application>Microsoft Office Word</Application>
  <DocSecurity>0</DocSecurity>
  <Lines>6</Lines>
  <Paragraphs>1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8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lwa Albu Rghaf</dc:creator>
  <cp:keywords/>
  <dc:description/>
  <cp:lastModifiedBy>FUJISU</cp:lastModifiedBy>
  <cp:revision>2</cp:revision>
  <cp:lastPrinted>2019-10-03T08:36:00Z</cp:lastPrinted>
  <dcterms:created xsi:type="dcterms:W3CDTF">2019-10-14T06:58:00Z</dcterms:created>
  <dcterms:modified xsi:type="dcterms:W3CDTF">2019-10-14T06:58:00Z</dcterms:modified>
</cp:coreProperties>
</file>